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80767</w:t>
      </w:r>
    </w:p>
    <w:p>
      <w:pPr>
        <w:pStyle w:val="Date"/>
      </w:pPr>
      <w:r>
        <w:t xml:space="preserve">วันจันทร์ที่</w:t>
      </w:r>
      <w:r>
        <w:t xml:space="preserve"> </w:t>
      </w:r>
      <w:r>
        <w:t xml:space="preserve">8</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วัสดีนักศึกษานะคะ สำหรับสัปดาห์นี้ สัปดาห์ที่แล้วเราเรียนเรื่องอะไรไปแล้วคะนักศึกษา สัปดาห์ที่แล้วเราเรียนเรื่องอะไรไปแล้วคะ พี่ล่ามได้ยินไหมคะ ฮัลโหลค่ะ เหมือนพี่ล่ามยังจะไม่ได้ยินเสียงใช่ไหมคะ กระดิกอยู่ กระพริบตาอยู่ แต่ว่าเหมือนพิราบยังไม่ได้ยินเสียงสวัสดีพี่ล่ามค่ะ ได้ยินเสียงไหมคะ สวัสดีพี่ล่ามค่ะ พี่ล่ามก็ไม่ได้ยินเสียง ถอดความก็ยังไม่ขึ้นนะคะ สวัสดีค่ะ พี่ล่ามภาษามือไทยอีกครั้งนะคะ แล้วก็เรียนฝึกการสะกดภาษามือไทยนะคะ เพิ่มเติม มีใครกลับไปทบทวนไหมเอ่ย หรือยังพอจำได้ แล้วสัปดาห์นี้ก็จะให้นักศึกษาฝึกตำตัวสะกดนิ้วมือไทยนะคะ สระต่าง ๆ แล้วก็รวมตัวสะกดตัวอักษรภาษามือไทยให้เป็นคำนะคะ เดี๋ยวเราจะมาเริ่มฝึก พอดีเมื่อคืนอาจารย์ไปเห็นของวิทยาลัยราชสุดานะคะ มันก็จะเป็นแบบสะกดนิ้วมือที่ปรับปรุงมานะคะ ที่ใช้ในปัจจุบันนะคะ ก็จะเป็นท่ามือที่แปลก เปลี่ยนไปอยู่นิดหนึ่งนะคะ คือ สระอิ สระอี แล้วก็สะอึนะคะ แต่ตัวอื่นก็ทำเหมือนเดิมนะคะ แล้วก็การเขียนตารางช่วยจำนะคะ อันนี้ยังไม่มีภาพตารางที่จะค้นหาได้นะคะ พอดีอาจารย์ไปเจอใน TikTok นะคะ ก็จะเป็นหมวดเริ่มต้นที่เทียบมาจากภาษาอังกฤษนะคะ ตัวอักษรของอเมริกานะคะ บรรทัดแรกก็จะมาจากกลุ่มของตัว K ค่ะ บรรทัดที่ 2 ก็จะมาจากกลุ่มของตัว T นะคะ บรรทัดที่ 3 ตัว S บรรทัดที่ 4 ตัว P นะคะ แล้วก็ส่วนอื่น ๆ ตัว H นะคะ ก็ห หีบ กับ ตัวฮ นกฮูกนะคะ ต่อไปเป็นตัว บ ใบไม้ มีตัวเดียวนะคะ คือ ตัว B ร เรือ ตัว R สวัสดีค่ะ อ๋อค่ะ W ว แหวน ตัว D fเด็กและก็G ฎ ชฎา นะคะ สามารถถอนได้เลยใช่ไหมคะ ค่ะ ตัว f ฟ ฟัน นะคะ F ฟ ฟัน ผ ผึ้ง นะคะ ฝ ฝา ค่ะ ขออภัยค่ะ สีฟ้าก็จะอยู่ในหมวดของตัวf เหมือนกันนะคะ รอลิงรอจุฬาเสียงไม่ผ่านลิ้นนะคะ ก็จะอยู่ในหมวดของตัว L จ จาน จะมีท่ามือแตกต่างจากตัว J นิดหน่อยนะคะ ก็คือโค้งข้อมือนะคะ แต่ว่าไม่ได้ตอกบัลงนะคะ Y ยยักษ์นะคะ กับ ญ หญิงนอนกับนอนและก็งูนะคะ ส่วนท ทหารกับ ธ ธงนะคะ ที่จริงจะมารวมอยู่ในกลุ่ม ของ ต เต่า ถ ถุง หมดตัว T นะคะ ต่อไปนะคะ ฉ ฉิ่ง ช ช้าง ฌ เฌอ จะอยู่ในกลุ่มของตัว C นะคะ เห็นไหมคะ ตัว C กลุ่มตัว C ขึ้นต้นนะคะ แล้วก็ตัวสุดท้ายค่ะ อ่านตัว a นะคะ ตัวเดียว สระอิ อิ อิ ก็จะเป็นภาพ เหมือนภาพนะคะ ที่มีเปลี่ยนแปลงจากเดิมของคุณหญิงกมลาน ะ E แล้วก็สะอึนะคะ สะอึ ก็จะเป็นการดีดนิ้วชี้ขึ้น แต่ไม่ได้สุดนะคะ ดีดนิ้วชี้ขึ้นไปจนสุดนะคะ 3 ตัวนี้นะคะ จะมีการเปลี่ยนท่ามือนิดหน่อยนะคะ สระอือ เหมือนเดิมค่ะ สระโอ ก็เปลี่ยนเหมือนกันนะคะ สระโอก็จะเป็นท่าเหมือนตัวโค้งของสระโอนะคะ ของไทยเรานะคะ แต่เมื่อก่อนจะเป็นนิ้วโป้ง ปลายนิ้วโป้งกับนิ้วชี้จะชิดกันนะคะ จะเป็นเหมือนตัว O นะคะ แต่ตอนนี้เปลี่ยนมาเป็นท่า ตัว O ของไทยเรานะคะ ไม่มารายงานตัวไอไม่ม้วนไม่มี ว่าจะว่าจะเป็นการงอนิ้วก้อยเพิ่มเติมนะคะ เดี๋ยวจะให้นักศึกษาทบทวน ทำท่าภาษามือพร้อมกันทั้งหมด นะะค กลุ่มของตัวอักษร ที่ราชสุดานะคะ เดี๋ยวให้นักศึกษาเริ่มทำตามกับพี่ล่ามเลยนะคะ ทำตามพร้อมกันเลยนะคะ ก ไก่ ทุกคนทำท่ามือพร้อมเลยค่ะลูก ข ไข่ ค ควาย ฆ ระฆัง เป็น K 3 ต เต่า เป็นที่ถ ถุง T 1 ฐ ฐานที่สองเฒ่าผู้เฒ่า T3ฑ มณโฑ 4ต่อ ปฏักที่ 5 เดี๋ยวจะมาเอาตัวนี้ด้วยนะ ทอทหารเป็น H M เป็นนะคะ กลับไปในกลุ่มของเอสเสือ 12 S2ซอโซ่ ST ลงต่อไปเป็นกลุ่มของตัว P พ พาน ป ปลา ผ ผึ้ง P2 ภ 3แล้วก็อีกกลุ่มนึงนะคะ เป็นห หีบนะคะ ห หีบ หอนกฮูก1กลับไปเป็นตัวเดียวใบไม้ Bร เรือ W กลุ่มของ D ด เด็ก D ฎ ชฎา D 1 นะคะ ดีแล้วก็กำมือนะคะ ฟ ฟัน F กลุ่มของ L ล ลิง ฬ จุฬา ศ 1จจาน J จะเป็นม้วนเข้าหาตัวนะคะ จารเจแต่จะเป็นเต่าลงนะคะ ไป ย ยักษ์ยักษ์ ผู้หญิงวายแล้วก็กำ 1 หรือกระดิกนิ้วชี้ใช่ไหมคะ กระดิกนิ้วชี้ไปม ม้า M มม้า N น หนู I ณ เณร 1ง งู n กับตัว G มาผสมกันนะคะ เพราะเราเรียนภาษาอังกฤษกันก่อนแล้วนะ ท ทหารไปแล้วนะต่อไปกลุ่มของตัว C นะคะ C เป็นฉ ฉิ่ง ช ช้าง เป็น CH 1 CH 2 นะคะ จ จาน ก็คือตัว A สระอิ คือ เป็นตัว E เทียบกับภาษาอังกฤษนะคะ แต่อันนี้วิธีการทำ คือจะเทียบภาพนะคะ สระอิ สระอี นิ้วชี้ขึ้นไปสุด สะอึ ดีดงู ๆ ให้เหมือนตัวโค้ง หางของสระอึน่ะค่ะ 2 นิ้วค่ะ สะอือ 2 นิ้วสระโอสระโอ สระไอไม้มลาย สระไอไม้ม้วน เดี๋ยวอาจารย์จะให้นักศึกษาฝึกจำสัก 10 นาทีนะคะ แล้วจะมาทดสอบการจำตัวสะกดภาษาไทย แล้วก็สัญลักษณ์ สระต่าง ๆ นะคะ ที่อยู่ในมือ เดี๋ยวเราจะมา อาจารย์จะให้เล่นเกม แต่ละคน จะ Random ชื่อ แล้วทีนี้ ตรงตัวอักษรไหน ก็จะให้นักศึกษาตอบ ทำท่ามือตอบนะคะ ฝึก 30 นาทีนะคะ 10 นาทีแล้วนะคะ นักศึกษา เดี๋ยวอาจารย์จะสุ่มเป็นชื่อนะคะ แล้วทีนี้ ให้นักศึกษาตอบตามที่อาจารย์ Random มา คนละ 5 ตัวอักษรนะคะ เดี๋ยวอาจารย์แม่จะมีรางวัลให้นะคะ ทุกคนจะได้มีส่วนร่วมในการเรียนรู้ตัวอักษรภาษามือนะคะ พร้อมหรือยังคะนักศึกษา พร้อมหรือยังคะนักศึกษา ต้องพร้อมนะคะ เพราะว่าอาทิตย์ที่แล้ว เราก็เรียนไปแล้วนะ เดี๋ยวจะ Random ชื่อนะ พออาจารย์หมุนได้ชื่อใครนะคะ ตรงนี้ก็จะ Random มา เป็นตัวอักษรภาษามือและก็สระต่าง ๆ นะคะ แล้วให้นักศึกษาตอบคนละ 5 ตัวอักษรนะ พร้อมนะคะ กุ้งเต้นคนแรกนะคะ ให้กุ้งเต้นยืนค่ะ ตัวแรกนะคะ พร้อมนะคะ ตัวนี้ตัวนี้ในอักษรภาษามือไม่มีนะคะ แต่ว่าภาษาไทยเรามีนะ เดี๋ยวข้ามไปก่อนนะคะ เอาใหม่นะคะ ไม่มีนะคะ มีฃ ขวด กับ ฅ นะคะ ไม่ได้ใช้ ตัวแรก บใบไม้ ถูกต้องค่ะ ตัวต่อไป ซ โซ่ ถูกต้องค่ะ ตัวต่อไป ต เต่า ถูกต้องค่ะ 3 แล้วนะ ตัวที่ 4 ตัวที่ 4 ไม้เอก โอเค ตัวที่ 5 ตัวสุดท้ายค่ะ สระไอไม้มลาย โอเค ปรบมือให้กุ้งเต้นค่ะ ถูกต้อง ครบทุกคำเลยนะคะ ต่อไป ใครเอ่ย บาสไม่มา หมุมต่อ ไม่ ของอุบลก็ได้ โอเค โอเคนะคะ มีพร้อมนะคะลูก พร้อมไหมคะ โอเค ตัวแรกเลยนะ ภ สำเภา ทำเลยค่ะ ทำท่าภาษามือเลยค่ะ ทำตามตี๋นะคะ P P3 นะคะ ภ สำเภา โอเคค่ะ ต่อไปนะคะ ผ ผึ้ง P2 โอเคค่ะ ถูกค่ะ ต่อไป ตัว T โอเคค่ะ ต่อไป ตัวที่เท่าไรแล้ว ตัวที่ 4 ใช่ไหมคะ ตัวที่ 4 สระอู ตรงนิ้วกลาง โอเคค่ะ ถูกค่ะ ตัวต่อไป ตัวสุดท้าย NG ถูกต้องค่ะ ครบ 5 ตัวเลย ปรบมือให้มิ้งค่ะ มาจนได้ มาร์กี้ ตัวแรกค่ะมาร์กี้ เอ้าบ่านี้ ต เท่าไร ยังไม่ใช่ค่ะ ยังไม่ใช่ ต เท่าไร ต 2 T2 นะคะ ถูกต้องครับ ตัวที่ 1 ผ่านไป ตัวที่ 2 ตัวแรกเลย K โอเค่ะ ถูกต้อง ตัวที่ 3 T3 โอเค ตัวที่ 4 N1 โอเค ถูกต้องครับ ตัวสุดท้าย ตัวที่ 5 โอเค ถูกต้องครับ Very Good ตบมือให้มาร์กี้ด้วยค่ะ ครบทุก… องุ่น องุ่นได้อยู่ใช่ไหม เครื่องตัวเอง มองไม่เห็นองุ่น เบอร์ 7 โอเค องุ่นพร้อม เริ่มเลยนะคะ ตัวเดียวกันเลยกับมาร์กี้ อะไรคะ ต 2 ต ที่ 2 นะคะ ถูกต้องค่ะ ตัวที่ 2 ซ โซ่ S ชี้ลงนะคะ ตัวที่ 3 ตัวที่ต่างเพื่อนนะคะ สระไอ ตัวที่ 4 ไม้หันอากาศ ทำไมมันไปชิดอยู่นี่นะ มันเป็นตัวอักษร ตัวที่ 5 ตัวสุดท้าย N1 นะคะ โอเค ตอบถูกครบทั้ง 5 ตัวเลย เยี่ยมมากเลยค่ะ เหลือ 2 คนนะ อุบลกับตี๋น้อย อุบลราชธานี ไม่ซ้ำเพื่อนเลย ท ทหาร ในหมวด T ในหมวด T th นะคะ th ทรหารเ พราะมันก็จะมีรูปเหมือนกับห หีบ th ตัวที่ 1 ตัวที่ 2 ฌ เฌอ ในหมวดตัว C ในหมวดตัว C CH2 นะคะ ฌ เฌอ ตัวที่ 3 ข ไข่ ในหมวดตัว K อยู่ในหมวด K ตัว… ตัวอะไรนะ K แล้วก็ 1 นะคะ K แล้วก็กระดิกนิ้วลงนะคะ นิ้วกลางลง ตัวที่ 4 ตัวที่ 4 ซ้ำ ตัวนี้ซ้ำ เอาใหม่นะคะ หมวด H หมวดตัว H เอา H ขึ้นมาก่อนนะคะ แล้วค่อย 1 นะคะ H 1 นะคะ เป็นฮ นกฮูกนะคะ ไม่ใช่ 1 แล้วก็ H 1 นะคะ ตัวสุดท้ายแล้ว ตัวสุดท้าย หมวดตัว C ตัว C C และก็ Hนะคะ ชี้ไปด้านข้างนะคะ เก่งมาก ก็ฝากนักศึกษานะคะ กลับไปทบทวน จำด้วยนะคะ เวลาใช้ภาษามือ มันจะได้ใช้อักษร ควบคู่กับคำศัพท์ภาษามือไปบ่อย ๆ เลยนะคะ เหมือนอย่างที่อาจารย์บอกนะคะ บางคำ เราไม่รู้จักท่ามือนะคะ เรามีความจำเป็นต้องใช้การสะกดนิ้วมือแทนได้นะคะ คนสุดท้าย ตี๋น้อย ตี๋น้อยตอบเลยนะคะ ตี๋น้อยน้อยเปิดได้ไหม ตี๋น้อย ตี๋น้อย โอเค พร้อมนะตี๋น้อย ตัวแรกไม้หันอากาศ โอเคครับ ถูกต้องครับ ตัวต่อไป ตัว P ถูกต้องครับ ตัวที่ 3 ตัวที่ 4 ตัว w ว แหวนนะคะ ต่อไป ตัวสุดท้ายแล้ว ตัวที่ 5 T H ปรบมือให้ตี๋น้อยค่ะ ทุกคนได้คนละ 5 คำ ตอบถูกกันทุกคนเลยนะคะ ใครจำไม่ค่อยได้นะก็ฝากไปทบทวนนะคะ สื่อต่าง ๆ จะอยู่ใน classroom นะคะ เดี๋ยวอาจารย์แม่จะมีรางวัลให้กับทุกคนนะคะ</w:t>
      </w:r>
    </w:p>
    <w:p>
      <w:pPr>
        <w:pStyle w:val="BodyText"/>
      </w:pPr>
      <w:r>
        <w:t xml:space="preserve">(เจ้าหน้าที่) เด็ก ๆ มีใครแพ้ถั่วไหมคะ</w:t>
      </w:r>
    </w:p>
    <w:p>
      <w:pPr>
        <w:pStyle w:val="BodyText"/>
      </w:pPr>
      <w:r>
        <w:t xml:space="preserve">(อาจารย์ภาวิณี) แพ้ถั่ว อัลมอนด์ สีน้ำตาล แบบของฝรั่ง ฝรั่ง ใครอยากได้ยกมือขึ้น มองไม่เห็น อัลมอนด์ภาษามือมีไหมคะพี่ล่าม ไม่มีเหมือนกัน จะเป็นการสะกดนะคะ อย่างนี้เป็นต้นนะคะ บางคำอาจจะไม่มีในบัญญัติภาษามือนะคะ ก็จะเป็นการสะกดนิ้วมือนะคะ ก็น่าจะเป็นถั่วจากแบบของฝรั่งนะคะ ใช่ไหมคะพี่ล่าม ภาษามือนะ สีน้ำตาล ถั่วฝรั่ง ใช่ค่ะ กินได้ค่ะ กินได้ กินได้ แม่ทำสุกแล้วนะคะ คั่วแล้ว อ๋อ ได้มาจากหลวงปู่ภูพานนะคะ หลวงปู่… หลวงปู่ให้เอามาแจกนะคะ ลองชิมดู มันจะต่างจากถั่วบ้านเราไหม ถ้าเอาไปใส่ในวัตถุดิบในอาหารนะ ก็จะแพง อันนี้มูลค่าแพงนะคะ ถั่วอันนี้ ชิมได้เลยนะคะ เดี๋ยวต่อไปจะให้เรามาฝึกสะกดนะคะ จากที่เรารู้จักตัวอักษรแล้วนะ แล้วเราจะมาฝึกตัวสะกดนะคะ การสะกด ภาษาอังกฤษ ภาษาอังกฤษ เราเรียนไปตั้งแต่ 2 สัปดาห์ก่อนนู้นแล้วไงคะ มี… มีเราเรียนจำนวนใช่ไหมคะ จำนวน แล้วก็มาภาษาอังกฤษนะ ก่อนที่จะมาเป็นตัวอักษรภาษาไทย นะคะ ภาษามือเรานะคะ ได้มาจากของอเมริกา ฉะนั้น ในขั้นตอนการเรียน อาจารย์ทำไมถึงพาเรียนจำนวนตัวเลขก่อน ตัวอักษรภาษาอังกฤษ และก็มาเป็นตัวอักษรภาษาไทยนะคะ เพราะมีการนำตัวเลข ตัวภาษาอังกฤษ มาเป็นตัวอักษรภาษาไทยนะคะ อย่างเช่น น หนู ใช่ไหมคะ น หนู ก็จะมีตัว N กับตัว G ใช่ไหมคะ อย่างนี้ เป็นต้นนะคะ ก็จะมาเป็นตัวอักษรภาษาไทยนะคะ ด เด็กด เด็ก เอ้ย ฎ ชฎา ฎ ชฎา ก็จะมีตัว ใช่ไหมคะ เลข 1 มารวมกันก็จะเป็นตัวดอชะดายอผู้หญิงน่าจะเป็นตัว y กับเล็ก 1ใช่ไหมคะ มารวมกันอย่างนี้เป็นต้นนะคะ ได้จะมีการนำตัวอักษรภาษาอังกฤษ กับจำนวนตัวเลขมารวมกัน ก็จะมาเป็นตัวอักษรภาษามือไทยเรานะ เดี๋ยวเราจะมาฝึกสะกดนิ้วมือนะคะ ตัวอย่างการสะกดนิ้วมือไทยเรานะคะ การสะกดนิ้วมือไทย ก็จะเรียงลำดับ เหมือนเวลาที่เราใช้แป้นพิมพ์นะคะ อย่างคำแรกนะคะ ควาย ก็จะเรียงตามตัวอักษรเลยใช่ไหมคะ เรียงตามตัวอักษร แป้นพิมพ์ก็จะกดลำดับเหมือนกันนะคะ มี ค ควาย นะคะ ค ควาย เป็น K อะไรคะ ค ควายคอควายเป็นK2 นะค ควาย ว แหวน ก็ W สระอา ตรงไหนคะ สระอา ตรงนิ้วชี้ ย ยักษ์ ตัว y ก็เป็นควายนะคะ เต่า ก็เรียงลำดับสระเอ เต่า คำต่อไป คำว่า</w:t>
      </w:r>
      <w:r>
        <w:t xml:space="preserve"> </w:t>
      </w:r>
      <w:r>
        <w:t xml:space="preserve">“</w:t>
      </w:r>
      <w:r>
        <w:t xml:space="preserve">เต่า</w:t>
      </w:r>
      <w:r>
        <w:t xml:space="preserve">”</w:t>
      </w:r>
      <w:r>
        <w:t xml:space="preserve"> </w:t>
      </w:r>
      <w:r>
        <w:t xml:space="preserve">นะคะ สระเอ สระเอตรงนี้นะคะ ตัว T นะคะ แล้วก็ไม้เอก เรียงลำดับตามการพิมพ์ แป้นพิมพ์นะคะ แล้วก็สระอาค่ะ เป็นเต่า จะไปคำว่าเสือ โอเคค่ะมาร์กี้ เต่าถูกต้องครับ มาร์กี้เสือถ้ามือเป็นยังไงคะค่ามือคำนี้มีท่ามือนะคะ ก็สระเอ ส เสือ สระอือ อ อ่าง ใช่ไหมคะ สะอึ คือ… แล้วก็ 2 ใช่ไหมคะ เป็นตัว E ต่อไป เรือ ก็สะกดเหมือนกันกับเสือใช่ไหมคะ เรือ สระเอ ร เรือ สระอือ ตัวอือนะคะ ก็อ อ่างนะคะ เป็น เรือ ต่อไป ศาลา ศาลา ศาลา ทำท่ามืออย่างไรคะ ท่าเหมือนพี่ล่าม เป็น I Love You ใช่ไหม แล้วรวมกันใช่ไหมคะ ศาลา เพราะภาพจำศาลาของไทย จะเป็นแบบมีแง่ง ๆ ออกมาจากชายคาหลังคา เรียกอะไร อาจารย์ลืม ก็จะมีตัวสะกดตัว ศ ศาลา ใช่ไหมคะ สระอา ล ลิง สระอานะคะ อันนี้เป็นเรียงกันมา ง่าย ๆ นะคะ ตัวต่อไป คำว่า</w:t>
      </w:r>
      <w:r>
        <w:t xml:space="preserve"> </w:t>
      </w:r>
      <w:r>
        <w:t xml:space="preserve">“</w:t>
      </w:r>
      <w:r>
        <w:t xml:space="preserve">แหวน</w:t>
      </w:r>
      <w:r>
        <w:t xml:space="preserve">”</w:t>
      </w:r>
      <w:r>
        <w:t xml:space="preserve"> </w:t>
      </w:r>
      <w:r>
        <w:t xml:space="preserve">ตามตัวนะคะ สระแอ ห หีบ ว แหวน น หนูนะคะ แหวน ไป ท ทหาร เรียงตามตัวเหมือนกันนะคะ มีททหาร ห หบ สระอา แล้วก็ร เรือนะคะ ต่อไปคำว่า ช้าง ช้าง ลำดับเหมือนแป้นพิมพ์ มี ช ช้าง แล้วก็ไม้โท สระอา ง งู พอจำได้นะ เดี๋ยวทีนี้อาจารย์จะให้นักศึกษาฝึกสะกดชื่อเล่นตัวเองนะคะ แล้วก็ชื่อจริงนะคะ ฝึกสะกดชื่อเล่นแล้วก็ชื่อจริงนะคะ แล้วสะกดให้อาจารย์ดูนะคะ ใช่ค่ะ มี 2 ชื่อ ชื่อจริง ก็ชื่อกับนามสกุลนะคะ ชื่อเล่น ก็ชื่อเล่น ที่เป็นภาษาไทย เอาภาษาไทยนะคะ เพราะว่าภาษาอังกฤษ เราเรียนไปแล้ว จะให้เวลานักศึกษาอีกนาทีคะ กี่นาทีคะ โอ๊ย ชื่อตัวเองมันมีกี่ตัว เอา 10 นาทีพอนะคะ เดี๋ยวมาเจอกัน 10.10 น. นะคะ โอเคค่ะ โอเค เดี๋ยวอาจารย์จะให้นักศึกษาจับคู่กัน เดี๋ยวอาจารย์จะ Random นะคะ Random ให้คนแรกทำท่ามือ ชื่อจริง ชื่อเล่น สะกด ทำท่ามือ โดยการสะกด แล้วให้เพื่อนอีกคนเขียนชื่อตามที่เพื่อนสะกดนะคะ เหมือนสัปดาห์ก่อนที่เราฝึกเขียนเป็นภาษาอังกฤษ แต่สัปดาห์นี้ จะเป็นภาษาไทย นักศึกษาเตรียมกระดาษ ดินสอ หรือปากกา ทุกคนนะคะ แล้วทีนี้ คนที่ทำมือดูว่าเพื่อนเขียนถูกไหม พอหลังจากนั้นก็สลับกันนะ เดี๋ยวอาจารย์จะ Random กลุ่ม… คู่นะ คู่แรก จะเป็นองุ่น องุ่นกับ… เดี๋ยวเอาใหม่ องุ่นกับองุ่นเหรอ องุ่นกับมาร์กี้ โอเค คู่ที่ 2 จะเป็นอุบล อุบลกับมิ้ง โอเค พอดีกลุ่มกันเลยนะคะ องุ่นไปแล้วนะ เหลือตี๋น้อยกับกุ้งเต้นนะคะ โอเค เดี๋ยวเอาเป็นคู่แรก เป็นกุ้งเต้นกับตี๋น้อยแล้วกัน กุ้งเต้น ใครจะทำมือก่อน กุ้งเต้นกับตี๋น้อย เริ่มเลยค่ะ ทำ หันหน้าเข้าหากันค่ะ ดู ชื่อเล่นก่อนนะคะ แล้วก็ชื่อจริง ทำเลย ตี๋น้อยดูถูกนะคะ ต่อไป เป็นตี๋น้อยสะกดมือ แล้วก็ให้กุ้งเต้นเขียนนะคะ จะได้รู้จักชื่อจริงเพื่อนด้วย เขียนชื่อเพื่อนออกด้วยนะคะ โอเค ดูไว้ ถูกไหมคะ ตี๋เว้เขียนถูกไหมคะ เขียนถูกครับ โอเค ให้เพื่อนด้วยคู่ต่อไปคู่อุบลกับมิ้ง อุบลกับมิ้งมาหากันค่ะลูก เพื่อน ๆ หู เพื่อน ๆ หูหนวกก็ช่วยดูเพื่อน ๆ ด้วยนะคะ ช่วยตรวจ แล้วก็ช่วยแนะถ้าให้เพื่อน ๆ ด้วยนะคะ ใครจะเริ่มก่อนคะ ใครจะเริ่มก่อน เพื่อนชื่อว่าอะไร อ่าน อ่านออกเสียงค่ะ ภัทรภรณ์ ถูกไหมครับ เพื่อนบอกชื่อถูกไหมคะ ถูก กลับไปเป็นอุบล บอกชื่อเพื่อนนะคะ อุบลทำตัวสะกดชื่อเพื่อนให้ให้วิ่งดูแล้วก็วิ่งก็เขียนตามที่เพื่อนสะกดค่ะ ใช่ไหมคะ ถูกใช่ไหมคะ โอเค ปรบมือให้ทั้งสองคนด้วยค่ะ สะกดมือถูกต้อง เขียนได้ถูกต้องนะคะ คู่สุดท้าย มาร์กี้กับองุ่น ใครจะเริ่มก่อนคะ ให้มาร์กี้เริ่มก่อนนะครับ มาร์กี้เริ่มเลยครับ โอเคครับ โอเค ทุกคนสามารถเขียนชื่อเพื่อนได้นะคะ ดูการสะกดชื่อเพื่อนได้นะคะ ทำไมเราถึงสะกดมือ เพราะในชีวิตจริง ภาษามือ การสะกดนิ้วมือ ก็จะได้ใช้อยู่ตลอด เช่น เมื่อกี้เราคุยกันเรื่องเม็ดอัลมอนด์นะคะ ซึ่งภาษามือมันไม่มี เราก็จำเป็นจะต้องมีการสะกดนิ้วมือ มาประกอบกับคำภาษามือนะ หรือการใช้ภาษามือ บางท่าจะมีตัวอักษรนำตัวแรก มาประกอบกับท่ามือนั้น ๆ นะคะ มันก็จะในช่วยในการจำท่ามือ ให้กับพวกเราได้ด้วยนะคะ เดี๋ยวต่อไปนอกจากชื่อเพื่อนนะคะ จะเป็นการเพิ่มปฏิสัมพันธ์กันเนาะ เมื่อกี้นี้นะคะ เราก็จะได้รู้จักเพื่อนเวลามีกิจกรรมบางอย่างนะคะ หรือไปทำธุระแทนเพื่อน อาจจะเพื่อนไม่อยู่อย่างนี้ เราก็สามารถเขียนชื่อเพื่อนได้ถูกต้องแทนเพื่อนได้นะคะ อย่างนี้เป็นต้นนะคะ เราจะเรียนการเขียนกับคำภาษามือ ควบคู่กันไปนะคะ เพื่อที่จะพัฒนานักศึกษาหูหนวกของเรานะคะ ในการเขียนได้ถูกต้องนะคะ เพื่อนหูดีก็จะได้เรียนรู้ภาษามือ เพื่อใช้ในการสื่อสารกับเพื่อนหูหนวก ได้นะคะ เดี๋ยวต่อไปอาจารย์ก็จะ Random ชื่อ แล้วจะสุ่มคำให้นักศึกษาฝึกสะกดนะคะ ฝึกสะกด เริ่มเลยนะคะ คนแรก ตี๋น้อย จะให้คนละ 2 คำนะคะ ในการสะกดนะคะ คำแรก คำแรก มหาวิทยาลัย สะกดครับ ให้สะกด วิธีการสะกด ห หีบ สระอา ว แหวน สระอิ ท ทหาร ย ยักษ์ สระอา ล ลิง ไม้หันอากาศ ย ยักษ์ โอเค ต่อไป คำที่ 2 นี่ไง เม็ดน้ำตาล กิน ๆ นะครับ อัลมอนด์ โอเค อ อ่าง ไม้หันอากาศ ล ลิง ม ม้า อ อ่าง น หนู ด เด็ก การันต์ โอเค ครบ 2 คำ ถูกต้องครับ ก็เป็นการเรียนรู้และ ก็นักศึกษาก็จะได้ฝึกจำกัน ฝึกตัวสะกดในคำนั้นด้วยนะคะ คนต่อไปกุ้งเต้น กำลัง… กุ้งเต้นได้คำว่าจุดประสงค์นะคะ ต้องเบอร์ 2 ค่ะพี่อุ้ย โอเค คำว่าจุดประสงค์นะคะ สะกดนิ้วมือค่ะ ไม่ต้องย้ำก็ได้ลูก ชี้ค้างไว้ ด เด็ก ป ปลา เดี๋ยวนะคะกุ้ง ในการทำท่ามือนะ ให้ทำรอบเดียวนะคะ ถ้าทำ 2 รอบ หรือหลายรอบ เพื่อนก็จะเขียนตาม เวลาเพื่อนดูน่ะค่ะ อาจจะมีเบิลหลายตัว ตามที่ท่ามือเราทำ ถ้าตัวใดตัวหนึ่งก็ค้างไว้ 1 รอบก็พอนะคะ โอเคค่ะ ถึง ร เรือ โอเค ตัวต่อไปค่ะ ต่อไป สระอะ ส เสือ ง งู ค ควาย การันต์ โอเค ท่ามือสวยนะคะ คำที่ 2 คำว่า</w:t>
      </w:r>
      <w:r>
        <w:t xml:space="preserve"> </w:t>
      </w:r>
      <w:r>
        <w:t xml:space="preserve">“</w:t>
      </w:r>
      <w:r>
        <w:t xml:space="preserve">อุดหนุน</w:t>
      </w:r>
      <w:r>
        <w:t xml:space="preserve">”</w:t>
      </w:r>
      <w:r>
        <w:t xml:space="preserve">นะคะ เริ่มเลยค่ะกุ้งเต้น อ อ่างสระอุ ด เด็ก ห หีบ น หนู สระอุ น หนู คำว่า</w:t>
      </w:r>
      <w:r>
        <w:t xml:space="preserve"> </w:t>
      </w:r>
      <w:r>
        <w:t xml:space="preserve">“</w:t>
      </w:r>
      <w:r>
        <w:t xml:space="preserve">อุดหนุน</w:t>
      </w:r>
      <w:r>
        <w:t xml:space="preserve">”</w:t>
      </w:r>
      <w:r>
        <w:t xml:space="preserve"> </w:t>
      </w:r>
      <w:r>
        <w:t xml:space="preserve">นะคะ นักศึกษาเข้าใจความหมายของคำนี้ไหมคะ</w:t>
      </w:r>
      <w:r>
        <w:t xml:space="preserve"> </w:t>
      </w:r>
      <w:r>
        <w:t xml:space="preserve">“</w:t>
      </w:r>
      <w:r>
        <w:t xml:space="preserve">อุดหนุน</w:t>
      </w:r>
      <w:r>
        <w:t xml:space="preserve">”</w:t>
      </w:r>
      <w:r>
        <w:t xml:space="preserve"> </w:t>
      </w:r>
      <w:r>
        <w:t xml:space="preserve">ไม่น่าจะมีท่ามือนะคะ พี่ล่ามใช่ไหมคะ ท่ามือไม่น่าจะมี อย่างเช่น คำนี้ก็เหมือนกันนะคะ ท่ามือไม่มี การใช้บางครั้ง เราก็อาจจะเป็นการสะกดนิ้วมือนะคะ หรือบางครั้งก็จะเป็นการอธิบายของความหมายของคำนะคะ คำว่า</w:t>
      </w:r>
      <w:r>
        <w:t xml:space="preserve"> </w:t>
      </w:r>
      <w:r>
        <w:t xml:space="preserve">“</w:t>
      </w:r>
      <w:r>
        <w:t xml:space="preserve">อุดหนุน</w:t>
      </w:r>
      <w:r>
        <w:t xml:space="preserve">”</w:t>
      </w:r>
      <w:r>
        <w:t xml:space="preserve"> </w:t>
      </w:r>
      <w:r>
        <w:t xml:space="preserve">หมายถึง คนรู้จักกัน มีเพื่อนอีกคนหนึ่งที่เป็นคนขายของ เพื่อนที่รู้จักกันไปซื้อของด้วยนะคะ เขาเรียกว่า</w:t>
      </w:r>
      <w:r>
        <w:t xml:space="preserve"> </w:t>
      </w:r>
      <w:r>
        <w:t xml:space="preserve">“</w:t>
      </w:r>
      <w:r>
        <w:t xml:space="preserve">อุดหนุน</w:t>
      </w:r>
      <w:r>
        <w:t xml:space="preserve">”</w:t>
      </w:r>
      <w:r>
        <w:t xml:space="preserve"> </w:t>
      </w:r>
      <w:r>
        <w:t xml:space="preserve">เป็นภาษาของคนหูดีนะ ใช้แทนคำว่า</w:t>
      </w:r>
      <w:r>
        <w:t xml:space="preserve"> </w:t>
      </w:r>
      <w:r>
        <w:t xml:space="preserve">“</w:t>
      </w:r>
      <w:r>
        <w:t xml:space="preserve">ไปซื้อ</w:t>
      </w:r>
      <w:r>
        <w:t xml:space="preserve">”</w:t>
      </w:r>
      <w:r>
        <w:t xml:space="preserve"> </w:t>
      </w:r>
      <w:r>
        <w:t xml:space="preserve">ค่ะ แต่ว่าในภาพรวม ของคนที่รู้จักกันไปซื้อของ ให้การเขาเรียกว่าอุดหนุนนะคะ องุ่นก็สะกดได้ถูกต้องนะคะ ท่ามือสวยงามนะคะ ไม่ใช่ค่ะ กุ้งเต้นนะคะ ฝากนะคะ เวลาที่ทการสะกดไม่ต้องย้ำนะคะ ถ้าย้ำ เดี๋ยวคนดูเขาก็จะเขียนหลายรอบตามที่เราทำนะคะ คนต่อไปค่ะ คนต่อไป มิ้ง มิ้ง หรืออุบล อุบล อุบล เดี๋ยวจะได้ทำนอกเหนือจากชื่อนะ คนละ 2 คำ ได้คำว่าเพลิดเพลินสักครู่นะคะ เพลิดเพลิน รู้ความหมายไหมคะ เพลิดเพลิน เพลิดเพลิน หมายถึง เราทำกิจกรรมสิ่งใดสิ่งหนึ่งอยู่ แล้วเกิดความสนุกสนานไปกับสิ่งนั้นนะคะ อย่างเช่น เราดูหนัง ดูละคร เราก็อิน มีคำว่าอินไปอีกแล้ว คำว่าเพลิดเพลินไปกับการแสดงของเขานะคะ คือ มีความสนุกสนาน เพลิดเพลิน คล้อยตามไปด้วยนะคะ หรือกำลังเล่นเกม มีความสนุกสนานเพลิดเพลินนะคะ คำว่า</w:t>
      </w:r>
      <w:r>
        <w:t xml:space="preserve"> </w:t>
      </w:r>
      <w:r>
        <w:t xml:space="preserve">“</w:t>
      </w:r>
      <w:r>
        <w:t xml:space="preserve">สนุก</w:t>
      </w:r>
      <w:r>
        <w:t xml:space="preserve">”</w:t>
      </w:r>
      <w:r>
        <w:t xml:space="preserve"> </w:t>
      </w:r>
      <w:r>
        <w:t xml:space="preserve">“</w:t>
      </w:r>
      <w:r>
        <w:t xml:space="preserve">สนุกสนาน</w:t>
      </w:r>
      <w:r>
        <w:t xml:space="preserve">”</w:t>
      </w:r>
      <w:r>
        <w:t xml:space="preserve"> </w:t>
      </w:r>
      <w:r>
        <w:t xml:space="preserve">มักจะมีต่อกันนะ</w:t>
      </w:r>
      <w:r>
        <w:t xml:space="preserve"> </w:t>
      </w:r>
      <w:r>
        <w:t xml:space="preserve">“</w:t>
      </w:r>
      <w:r>
        <w:t xml:space="preserve">สนุกสนาน</w:t>
      </w:r>
      <w:r>
        <w:t xml:space="preserve">”</w:t>
      </w:r>
      <w:r>
        <w:t xml:space="preserve"> </w:t>
      </w:r>
      <w:r>
        <w:t xml:space="preserve">แล้วก็มีคำว่า</w:t>
      </w:r>
      <w:r>
        <w:t xml:space="preserve"> </w:t>
      </w:r>
      <w:r>
        <w:t xml:space="preserve">“</w:t>
      </w:r>
      <w:r>
        <w:t xml:space="preserve">เพลิดเพลิน</w:t>
      </w:r>
      <w:r>
        <w:t xml:space="preserve">”</w:t>
      </w:r>
      <w:r>
        <w:t xml:space="preserve"> </w:t>
      </w:r>
      <w:r>
        <w:t xml:space="preserve">นะคะ อาจจะเป็นคำ เรียกว่าคำสร้อยของไทยนะคะ ของคนหูดี เขาจะใช้กัน มีสนุกสนาน แล้วก็จะมีคำว่าเพลิดเพลินต่อมานะคะ คำต่อไป คำว่า</w:t>
      </w:r>
      <w:r>
        <w:t xml:space="preserve"> </w:t>
      </w:r>
      <w:r>
        <w:t xml:space="preserve">“</w:t>
      </w:r>
      <w:r>
        <w:t xml:space="preserve">ครอบครัว</w:t>
      </w:r>
      <w:r>
        <w:t xml:space="preserve">”</w:t>
      </w:r>
      <w:r>
        <w:t xml:space="preserve"> </w:t>
      </w:r>
      <w:r>
        <w:t xml:space="preserve">ให้พี่พลอยช่วยตรวจดูกับน้องด้วยนะคะ ครอบครัวนะคะ กับเป็นการสะกดมีตัวข้างบนด้วยนะคะ อันนี้เราเห็นคำแล้ว เราจำคำได้แล้ว ก็เข้าใจความหมายนะ ท่าภาษามือก็มีใช่ไหมคะ ท่านี้นะครับ มาร์กี้บอกนะครับ ท่านี้ คือ คำว่า</w:t>
      </w:r>
      <w:r>
        <w:t xml:space="preserve"> </w:t>
      </w:r>
      <w:r>
        <w:t xml:space="preserve">“</w:t>
      </w:r>
      <w:r>
        <w:t xml:space="preserve">ครอบครัว</w:t>
      </w:r>
      <w:r>
        <w:t xml:space="preserve">”</w:t>
      </w:r>
      <w:r>
        <w:t xml:space="preserve"> </w:t>
      </w:r>
      <w:r>
        <w:t xml:space="preserve">นะครับ โดยที่เราไม่ต้องใช้การสะกดนิ้วมือนะ เอามือชิดกันฝั่งนิ้วก้อยกับนิ้วก้อยนะคะ แล้วก็อบล้อมมาอยู่ด้านหน้านะคะ อ้อม ลูกอ้อมให้มันเป็นวงกลม อ๋อ องุ่นก็เพิ่มเติมนะคะ ครอบครัว มีอยู่ 2 ท่ามือนะคะ ถ้ามืออีกอันหนึ่งก็จะมีตัว f ฟ ฟัน Family นะคะ มารวมกัน จะมีการรอบมือเหมือนกันนะคะ อันนี้ก็แปลงมาจากของอเมริกานะ คำว่า</w:t>
      </w:r>
      <w:r>
        <w:t xml:space="preserve"> </w:t>
      </w:r>
      <w:r>
        <w:t xml:space="preserve">“</w:t>
      </w:r>
      <w:r>
        <w:t xml:space="preserve">ครอบครัว</w:t>
      </w:r>
      <w:r>
        <w:t xml:space="preserve">”</w:t>
      </w:r>
      <w:r>
        <w:t xml:space="preserve"> </w:t>
      </w:r>
      <w:r>
        <w:t xml:space="preserve">หมุนเป็นตัว f นะคะ ก็หมุนเป็นครอบครัว หรือไทยเราจะใช้ฝ่ามือล้อมรอบนะคะ ก็เป็นคำว่าครอบครัวได้เหมือนกันนะคะ โอเค คนต่อไป องุ่น คำนึง คำนึง ค ควาย สระอำ น หนู สระอึ ง งู คำนึงนะคะ แต่ว่าองุ่นยังใช้สระอึเหมือนเดิมนะคะ ที่กระดกนิ้วโป้งออกมานะคะ แต่ปัจจุบันนี้ ราชสุดานะ คนส่วนมาก แต่ว่าของเราก็ยังไม่ได้เข้าถึงนะ ของเราจะเป็นใช้สระอึตัวเดิม คือ นิ้วโป้งนะคะ แต่ราชสุดาเขาจะใช้นิ้วชี้กระดกขึ้นไปครึ่งหนึ่งนะคะ เป็นสะอึนะคะ ถ้าดีดนิ้วชี้ขึ้นไปหมด ก็จะเป็นสระอี ก็ได้เหมือนกันนะคะ โอเค คำนึงนะคะ คำนึง ความหมาย ก็คือจะเป็นการนึกถึงนะคะ เหมือนคิดถึง คิดถึง นึกถึงนะคะ ความหมายเดียวกันนะคะ ต่อไป ลึกซึ้ง ล ลิง สระอึ ก ไก่ ซ โซ่ สระอึ ไม้โท ง งู ng นะคะ ท่ามือชัดนะคะ สวยงาม จังหวะได้นะคะ ถูกต้องค่ะ ลึกซึ้ง หมายถึง เข้าใจถ่องแท้ เข้าใจความละเอียดนั้น สามารถที่จะอธิบายได้นะคะ คนต่อไป มิ้งนะคะ มิ้ง คำแรก คำว่า</w:t>
      </w:r>
      <w:r>
        <w:t xml:space="preserve"> </w:t>
      </w:r>
      <w:r>
        <w:t xml:space="preserve">“</w:t>
      </w:r>
      <w:r>
        <w:t xml:space="preserve">คิดถึง</w:t>
      </w:r>
      <w:r>
        <w:t xml:space="preserve">”</w:t>
      </w:r>
      <w:r>
        <w:t xml:space="preserve"> </w:t>
      </w:r>
      <w:r>
        <w:t xml:space="preserve">นะคะ เครื่องเบอร์ 9 ค ควาย k2 นะคะ สระอิ ด เด็ก t1 ถ ถุงนะคะ สระอึอยู่ไหนคะ คิดถุง สะอึ ตรงนี้ก็ได้ลูกค่ะ สระออะ เอางู คิดถึงโอเค เดี๋ยวเอาใหม่ ปึ๊บ ๆ ๆ ได้อยู่ คำว่า คำนึง อะไรมาเลข 2 เลยลู ก ค ควาย ค ควาย ตัวไหนขึ้นก่อน K หรือเปล่า ค ควาย อะไร K2 นะคะ ค ควาย สระอำ น หนู สะอึ ng ง งู ng โอเค เข้าใจความหมายอยู่นะมิ้งนะ เดี๋ยวฝากมิ้งไปฝึกทบทวน ท่องจำให้ได้นะคะ เพราะว่าเราเป็นหูดี มาเรียนอยู่ในห้องเพื่อนหนวกนะคะ เราก็จะมีการสื่อสารกันนะ ก็พยายามฝึกใช้ภาษามือ มาใช้ในการสื่อสารกับเพื่อนนะคะ เราจะ… เพราะว่าเพื่อนหูหนวกจะเป็นกลุ่มใหญ่นะ กลุ่มน้อย เราก็จะได้ซึมซับภาษาของเพื่อนหูหนวกไปด้วยนะคะ อาจจะเป็นผลประโยชน์ในอนาคต เมื่อเราเรียนจบไป เราอาจจะอยากทำงานเกี่ยวกับการเป็นล่ามแปลภาษามือ หรือเรามีความสามารถพิเศษในการใช้ภาษามือ อาจจะไปรับจ๊อบเล็ก ๆ น้อย ๆ ได้นะคะ หรือช่วยเพื่อน เมื่อเวลาไปโรงพยาบาล พบเจอคนหูหนวกอย่างนี้ค่ะ เราก็อาจจะได้รับประสบการณ์จากตรงนี้นะคะ จากการเรียน เอาไปใช้ในชีวิตจริงได้นะคะ ช่วยเหลือสังคมได้นะคะ โอเค คนสุดท้าย มาร์กี้นะ มาร์กี้ หมายเลข 8 เปิดได้ไหม โอเค มาร์กี้ มาร์กี้ได้คำว่า</w:t>
      </w:r>
      <w:r>
        <w:t xml:space="preserve"> </w:t>
      </w:r>
      <w:r>
        <w:t xml:space="preserve">“</w:t>
      </w:r>
      <w:r>
        <w:t xml:space="preserve">คิดถึง</w:t>
      </w:r>
      <w:r>
        <w:t xml:space="preserve">”</w:t>
      </w:r>
      <w:r>
        <w:t xml:space="preserve"> </w:t>
      </w:r>
      <w:r>
        <w:t xml:space="preserve">ค ควาย สระอิ ด เด็ก ถ ถุง T 1 ยังไม่มั่นใจนะครับ ถูกต้องครับ สระอึ โอเค ง งู โอเคครับ ng คิดถึง ต่อไป สระเอ พ พาน ล ลิง สระอี น หนู ด เด็กอีกหรือเปล่าลูก ด เด็กครับ สระเอ พ พาน พ พาน ล ลิง งน หนู เพลิดเพลิน โอเคครับ มาร์กี้นะ อาจารย์ก็เห็นมาร์กี้ใช้ภาษามือ 2 รอบนะคะ เขาให้ใช้รอบเดียวนะคะ เวลาสะกด ถ้าเราใช้หลายรอบ คนเขียนก็จะเขียนตามหลายรอบ หรือคนที่ดูก็จะจำการสะกดเป็นหลายรอบ แต่ว่าถ้าบางคำ อย่างเช่น กก กไก่ กไก่ 2 ตัว อันนี้ มีความหมายนะคะ บางครั้งถ้านักศึกษาใช้ 2 ตัวนะ มันมีความหมาย ทำท่ามือสอง 2 รอบ มันอาจจะไปแปลเป็นคำอื่น ความหมายอื่นได้นะคะ อันนี้ก ไก่ 2 ตัว ภาษาอีสาน จะใช้เรียกต้นไม้นะคะ กกนะคะ หรือในการเรียนภาษาไทย แม่กกนะคะ จะมีตัวสะกดเป็นก ไก่ นะคะ อย่างนี้เป็นต้นนะคะ อาจมีคำว่าชื่อคนนะ ชื่อคนนนนอย่างนี้นะคะ หรือจังหวัดนนทบุรีนะคะ นนทบุรี ก็จะมี 2 ตัวนะคะ บางคำ บางครั้งเราอาจจะใช้มือ2… 2 รอบ มันอาจจะไปทับความหมายนั้นนะคะ เกิดความสับสนได้นะคะ สำหรับวันนี้นะคะ อาจารย์ก็จะฝากนักศึกษาไปทบทวน ฝึกการจำในการสะกดตัวอักษรภาษามือไทย แล้วก็ตำแหน่ง สระต่าง ๆ นะคะ ฝึกในการดูท่านะคะ ดูท่ามือนะคะ แล้วก็ฝึกในการเขียนคำนั้นนะคะ เดี๋ยวขายเทอมอาจารย์จะมีการสอบที่เป็นการเขียนนะคะ อย่างเช่น วันนี้ที่เราเรียนนะคะ เราเรียนดูท่ามือ แล้วเราจะได้เขียนเป็นตัวอักษรค่ะ หรือเราเขียน มี… อาจารย์จะมีคำให้ แล้วนักศึกษาฝึกปฏิบัติทำท่ามือนะคะ เดี๋ยวท้ายเทอม เราก็จะได้สอบรวมกันในทั้งการเขียน การทำท่ามือ การปฏิบัตินะคะ เดี๋ยวสัปดาห์หน้าเราจะมาขึ้นคำศัพท์นะคะ เกี่ยวกับครอบครัว เดี๋ยวหูหนวกก็จะพอรู้คำศัพท์แล้ว เดี๋ยวฝากหูดี ไปศึกษาดูก่อนก็ได้นะคะ ใน Classroom ที่อาจารย์ส่งให้ที่เป็นเว็บไซต์ ของสมาคมคนหูหนวก และก็ของ TTRS นะคะ อยากรู้คำไหน ก็พิมพ์ วิธีการใช้นะ พิมพ์คำไป เราก็จะมีท่าภาษามือมา มีคำเขียนมาให้เราได้เรียนรู้นะคะ สำหรับอาทิตย์นี้ สัปดาห์นี้ ก็พอแค่นี้นะคะ ขอขอบคุณพี่ล่ามนะคะ ที่มาช่วยแปลภาษามือในการเรียนภาษามือไทยของเรา แล้วก็สวัสดีนักศึกษานะคะ สำหรับสัปดาห์นี้ก็พอแค่นี้นะคะ พี่ล่าม ขอบคุณพี่ล่า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80767</dc:title>
  <dc:creator/>
  <cp:keywords/>
  <dcterms:created xsi:type="dcterms:W3CDTF">2024-07-08T04:29:52Z</dcterms:created>
  <dcterms:modified xsi:type="dcterms:W3CDTF">2024-07-08T04: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กรกฎาคม 2567 เวลา 09.00 น.</vt:lpwstr>
  </property>
  <property fmtid="{D5CDD505-2E9C-101B-9397-08002B2CF9AE}" pid="3" name="subtitle">
    <vt:lpwstr/>
  </property>
</Properties>
</file>